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220C6F" w14:textId="34263373" w:rsidR="00930066" w:rsidRPr="00C67660" w:rsidRDefault="00930066" w:rsidP="002A098F">
      <w:pPr>
        <w:pStyle w:val="Heading1"/>
        <w:spacing w:before="0" w:after="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CC57FF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7500/7506 Lecture </w:t>
      </w:r>
      <w:r w:rsidR="006F73FE">
        <w:rPr>
          <w:rFonts w:ascii="Calibri" w:hAnsi="Calibri"/>
          <w:sz w:val="28"/>
          <w:szCs w:val="28"/>
        </w:rPr>
        <w:t>19</w:t>
      </w:r>
      <w:r w:rsidR="00C80984">
        <w:rPr>
          <w:rFonts w:ascii="Calibri" w:hAnsi="Calibri"/>
          <w:sz w:val="28"/>
          <w:szCs w:val="28"/>
        </w:rPr>
        <w:t>: Project 3-7</w:t>
      </w:r>
      <w:r>
        <w:rPr>
          <w:rFonts w:ascii="Calibri" w:hAnsi="Calibri"/>
          <w:sz w:val="28"/>
          <w:szCs w:val="28"/>
        </w:rPr>
        <w:t xml:space="preserve"> </w:t>
      </w:r>
      <w:r w:rsidR="001B727D">
        <w:rPr>
          <w:rFonts w:ascii="Calibri" w:hAnsi="Calibri"/>
          <w:sz w:val="28"/>
          <w:szCs w:val="28"/>
        </w:rPr>
        <w:t>Command-Line Parser</w:t>
      </w:r>
    </w:p>
    <w:p w14:paraId="62079C3E" w14:textId="01F564CD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1D8519"/>
          <w:sz w:val="16"/>
          <w:szCs w:val="16"/>
        </w:rPr>
      </w:pPr>
      <w:r w:rsidRPr="001B727D">
        <w:rPr>
          <w:rFonts w:ascii="Menlo" w:eastAsia="SimSun" w:hAnsi="Menlo" w:cs="Menlo"/>
          <w:color w:val="1D8519"/>
          <w:sz w:val="16"/>
          <w:szCs w:val="16"/>
        </w:rPr>
        <w:t>/*</w:t>
      </w:r>
      <w:r>
        <w:rPr>
          <w:rFonts w:ascii="Menlo" w:eastAsia="SimSun" w:hAnsi="Menlo" w:cs="Menlo"/>
          <w:color w:val="1D8519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1D8519"/>
          <w:sz w:val="16"/>
          <w:szCs w:val="16"/>
        </w:rPr>
        <w:t>The run command - submit a job.</w:t>
      </w:r>
      <w:r>
        <w:rPr>
          <w:rFonts w:ascii="Menlo" w:eastAsia="SimSun" w:hAnsi="Menlo" w:cs="Menlo"/>
          <w:color w:val="1D8519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1D8519"/>
          <w:sz w:val="16"/>
          <w:szCs w:val="16"/>
        </w:rPr>
        <w:t xml:space="preserve"> */</w:t>
      </w:r>
    </w:p>
    <w:p w14:paraId="5901EC32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B40062"/>
          <w:sz w:val="16"/>
          <w:szCs w:val="16"/>
        </w:rPr>
        <w:t>in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cmd_run(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in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nargs,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**args) {</w:t>
      </w:r>
    </w:p>
    <w:p w14:paraId="39CF317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if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nargs != 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4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 {</w:t>
      </w:r>
    </w:p>
    <w:p w14:paraId="5CA8E935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printf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Usage: run &lt;job&gt; &lt;time&gt; &lt;priority&gt;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;</w:t>
      </w:r>
    </w:p>
    <w:p w14:paraId="57078DB0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return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EINVAL;</w:t>
      </w:r>
    </w:p>
    <w:p w14:paraId="57D3874E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}</w:t>
      </w:r>
    </w:p>
    <w:p w14:paraId="68FAAA87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  </w:t>
      </w:r>
    </w:p>
    <w:p w14:paraId="736CEC29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  </w:t>
      </w:r>
      <w:r w:rsidRPr="001B727D">
        <w:rPr>
          <w:rFonts w:ascii="Menlo" w:eastAsia="SimSun" w:hAnsi="Menlo" w:cs="Menlo"/>
          <w:color w:val="1D8519"/>
          <w:sz w:val="16"/>
          <w:szCs w:val="16"/>
        </w:rPr>
        <w:t>/* Use execv to run the submitted job in AUbatch */</w:t>
      </w:r>
    </w:p>
    <w:p w14:paraId="34ACC90C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  printf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use execv to run the job in AUbatch.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;</w:t>
      </w:r>
    </w:p>
    <w:p w14:paraId="63A9976A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return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0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; </w:t>
      </w:r>
      <w:r w:rsidRPr="001B727D">
        <w:rPr>
          <w:rFonts w:ascii="Menlo" w:eastAsia="SimSun" w:hAnsi="Menlo" w:cs="Menlo"/>
          <w:color w:val="1D8519"/>
          <w:sz w:val="16"/>
          <w:szCs w:val="16"/>
        </w:rPr>
        <w:t>/* if succeed */</w:t>
      </w:r>
    </w:p>
    <w:p w14:paraId="7C22B756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>}</w:t>
      </w:r>
    </w:p>
    <w:p w14:paraId="326638F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1A30C489" w14:textId="1DF37B3D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1D8519"/>
          <w:sz w:val="16"/>
          <w:szCs w:val="16"/>
        </w:rPr>
      </w:pPr>
      <w:r w:rsidRPr="001B727D">
        <w:rPr>
          <w:rFonts w:ascii="Menlo" w:eastAsia="SimSun" w:hAnsi="Menlo" w:cs="Menlo"/>
          <w:color w:val="1D8519"/>
          <w:sz w:val="16"/>
          <w:szCs w:val="16"/>
        </w:rPr>
        <w:t>/*</w:t>
      </w:r>
      <w:r w:rsidR="00CC57FF">
        <w:rPr>
          <w:rFonts w:ascii="Menlo" w:eastAsia="SimSun" w:hAnsi="Menlo" w:cs="Menlo"/>
          <w:color w:val="1D8519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1D8519"/>
          <w:sz w:val="16"/>
          <w:szCs w:val="16"/>
        </w:rPr>
        <w:t>Display menu information</w:t>
      </w:r>
      <w:r w:rsidR="00CC57FF">
        <w:rPr>
          <w:rFonts w:ascii="Menlo" w:eastAsia="SimSun" w:hAnsi="Menlo" w:cs="Menlo"/>
          <w:color w:val="1D8519"/>
          <w:sz w:val="16"/>
          <w:szCs w:val="16"/>
        </w:rPr>
        <w:t xml:space="preserve"> */</w:t>
      </w:r>
    </w:p>
    <w:p w14:paraId="32F3E988" w14:textId="314EAA35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B40062"/>
          <w:sz w:val="16"/>
          <w:szCs w:val="16"/>
        </w:rPr>
        <w:t>void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showmenu(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ons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*name,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ons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*x[])</w:t>
      </w:r>
      <w:r w:rsidR="00CC57FF">
        <w:rPr>
          <w:rFonts w:ascii="Menlo" w:eastAsia="SimSun" w:hAnsi="Menlo" w:cs="Menlo"/>
          <w:color w:val="000000"/>
          <w:sz w:val="16"/>
          <w:szCs w:val="16"/>
        </w:rPr>
        <w:t xml:space="preserve"> {</w:t>
      </w:r>
    </w:p>
    <w:p w14:paraId="506EC2B0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in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ct, half, i;</w:t>
      </w:r>
    </w:p>
    <w:p w14:paraId="442FB77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759D84A0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printf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;</w:t>
      </w:r>
    </w:p>
    <w:p w14:paraId="36F5E3C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printf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%s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 name);</w:t>
      </w:r>
    </w:p>
    <w:p w14:paraId="122F909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</w:p>
    <w:p w14:paraId="45CA1DFC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fo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i=ct=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0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; x[i]; i++) {</w:t>
      </w:r>
    </w:p>
    <w:p w14:paraId="75ED2A6E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ct++;</w:t>
      </w:r>
    </w:p>
    <w:p w14:paraId="2681AEA8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}</w:t>
      </w:r>
    </w:p>
    <w:p w14:paraId="58161DB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half = (ct+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1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/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2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;</w:t>
      </w:r>
    </w:p>
    <w:p w14:paraId="637E3E7B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7D2FE872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fo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i=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0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; i&lt;half; i++) {</w:t>
      </w:r>
    </w:p>
    <w:p w14:paraId="31F54F9B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printf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    %-36s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 x[i]);</w:t>
      </w:r>
    </w:p>
    <w:p w14:paraId="2AFBC041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if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i+half &lt; ct) {</w:t>
      </w:r>
    </w:p>
    <w:p w14:paraId="170B5A61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printf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%s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 x[i+half]);</w:t>
      </w:r>
    </w:p>
    <w:p w14:paraId="2996E9C5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}</w:t>
      </w:r>
    </w:p>
    <w:p w14:paraId="1D92FCB1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printf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;</w:t>
      </w:r>
    </w:p>
    <w:p w14:paraId="2AF4C8C6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}</w:t>
      </w:r>
    </w:p>
    <w:p w14:paraId="0BC72FCC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73814CBE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printf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;</w:t>
      </w:r>
    </w:p>
    <w:p w14:paraId="426A1899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>}</w:t>
      </w:r>
    </w:p>
    <w:p w14:paraId="7B3E7DEB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2771A67F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B40062"/>
          <w:sz w:val="16"/>
          <w:szCs w:val="16"/>
        </w:rPr>
        <w:t>static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ons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*helpmenu[] = {</w:t>
      </w:r>
    </w:p>
    <w:p w14:paraId="4E0D0F02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A0011"/>
          <w:sz w:val="16"/>
          <w:szCs w:val="16"/>
        </w:rPr>
        <w:t>"[run] &lt;job&gt; &lt;time&gt; &lt;priority&gt;       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</w:t>
      </w:r>
    </w:p>
    <w:p w14:paraId="66059465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A0011"/>
          <w:sz w:val="16"/>
          <w:szCs w:val="16"/>
        </w:rPr>
        <w:t>"[quit] Exit AUbatch                 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</w:t>
      </w:r>
    </w:p>
    <w:p w14:paraId="7F1ACA45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A0011"/>
          <w:sz w:val="16"/>
          <w:szCs w:val="16"/>
        </w:rPr>
        <w:t>"[help] Print help menu              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</w:t>
      </w:r>
    </w:p>
    <w:p w14:paraId="0914D4CF" w14:textId="77777777" w:rsidR="00CC57FF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NULL</w:t>
      </w:r>
      <w:r w:rsidR="00CC57FF">
        <w:rPr>
          <w:rFonts w:ascii="Menlo" w:eastAsia="SimSun" w:hAnsi="Menlo" w:cs="Menlo"/>
          <w:color w:val="B40062"/>
          <w:sz w:val="16"/>
          <w:szCs w:val="16"/>
        </w:rPr>
        <w:t xml:space="preserve">   </w:t>
      </w:r>
      <w:r w:rsidR="00CC57FF" w:rsidRPr="001B727D">
        <w:rPr>
          <w:rFonts w:ascii="Menlo" w:eastAsia="SimSun" w:hAnsi="Menlo" w:cs="Menlo"/>
          <w:color w:val="000000"/>
          <w:sz w:val="16"/>
          <w:szCs w:val="16"/>
        </w:rPr>
        <w:t xml:space="preserve">  </w:t>
      </w:r>
      <w:r w:rsidR="00CC57FF" w:rsidRPr="001B727D">
        <w:rPr>
          <w:rFonts w:ascii="Menlo" w:eastAsia="SimSun" w:hAnsi="Menlo" w:cs="Menlo"/>
          <w:color w:val="1D8519"/>
          <w:sz w:val="16"/>
          <w:szCs w:val="16"/>
        </w:rPr>
        <w:t>/* Please add more menu options below */</w:t>
      </w:r>
    </w:p>
    <w:p w14:paraId="74F5F89D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>};</w:t>
      </w:r>
    </w:p>
    <w:p w14:paraId="1B4F93B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56E20CD2" w14:textId="264DD72E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B40062"/>
          <w:sz w:val="16"/>
          <w:szCs w:val="16"/>
        </w:rPr>
        <w:t>in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cmd_helpmenu(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in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n,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**a)</w:t>
      </w:r>
      <w:r w:rsidR="00CC57FF">
        <w:rPr>
          <w:rFonts w:ascii="Menlo" w:eastAsia="SimSun" w:hAnsi="Menlo" w:cs="Menlo"/>
          <w:color w:val="000000"/>
          <w:sz w:val="16"/>
          <w:szCs w:val="16"/>
        </w:rPr>
        <w:t xml:space="preserve"> {</w:t>
      </w:r>
    </w:p>
    <w:p w14:paraId="20C82A75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(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void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n;</w:t>
      </w:r>
    </w:p>
    <w:p w14:paraId="3A119BE0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(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void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a;</w:t>
      </w:r>
    </w:p>
    <w:p w14:paraId="1C96D05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showmenu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AUbatch help menu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 helpmenu);</w:t>
      </w:r>
    </w:p>
    <w:p w14:paraId="60C2CA68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return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0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;</w:t>
      </w:r>
    </w:p>
    <w:p w14:paraId="2BDBD1D9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>}</w:t>
      </w:r>
    </w:p>
    <w:p w14:paraId="5F63F09D" w14:textId="3B67B361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1D8519"/>
          <w:sz w:val="16"/>
          <w:szCs w:val="16"/>
        </w:rPr>
      </w:pPr>
      <w:r w:rsidRPr="001B727D">
        <w:rPr>
          <w:rFonts w:ascii="Menlo" w:eastAsia="SimSun" w:hAnsi="Menlo" w:cs="Menlo"/>
          <w:color w:val="1D8519"/>
          <w:sz w:val="16"/>
          <w:szCs w:val="16"/>
        </w:rPr>
        <w:t>/*</w:t>
      </w:r>
      <w:r>
        <w:rPr>
          <w:rFonts w:ascii="Menlo" w:eastAsia="SimSun" w:hAnsi="Menlo" w:cs="Menlo"/>
          <w:color w:val="1D8519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1D8519"/>
          <w:sz w:val="16"/>
          <w:szCs w:val="16"/>
        </w:rPr>
        <w:t>Command table.</w:t>
      </w:r>
      <w:r>
        <w:rPr>
          <w:rFonts w:ascii="Menlo" w:eastAsia="SimSun" w:hAnsi="Menlo" w:cs="Menlo"/>
          <w:color w:val="1D8519"/>
          <w:sz w:val="16"/>
          <w:szCs w:val="16"/>
        </w:rPr>
        <w:t xml:space="preserve"> */</w:t>
      </w:r>
    </w:p>
    <w:p w14:paraId="181291ED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B40062"/>
          <w:sz w:val="16"/>
          <w:szCs w:val="16"/>
        </w:rPr>
        <w:t>static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struc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{</w:t>
      </w:r>
    </w:p>
    <w:p w14:paraId="1B74F13D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cons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*name;</w:t>
      </w:r>
    </w:p>
    <w:p w14:paraId="70577737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in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*func)(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in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nargs,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**args);</w:t>
      </w:r>
    </w:p>
    <w:p w14:paraId="668572D0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>} cmdtable[] = {</w:t>
      </w:r>
    </w:p>
    <w:p w14:paraId="28927CE4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1D8519"/>
          <w:sz w:val="16"/>
          <w:szCs w:val="16"/>
        </w:rPr>
        <w:t>/* commands: single command must end with \n */</w:t>
      </w:r>
    </w:p>
    <w:p w14:paraId="16CDFCD0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 xml:space="preserve">{ 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?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cmd_helpmenu },</w:t>
      </w:r>
    </w:p>
    <w:p w14:paraId="77688410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 xml:space="preserve">{ 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h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cmd_helpmenu },</w:t>
      </w:r>
    </w:p>
    <w:p w14:paraId="7F9F451B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 xml:space="preserve">{ 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help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cmd_helpmenu },</w:t>
      </w:r>
    </w:p>
    <w:p w14:paraId="1C2B2136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 xml:space="preserve">{ 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r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cmd_run },</w:t>
      </w:r>
    </w:p>
    <w:p w14:paraId="3DA5C698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lastRenderedPageBreak/>
        <w:tab/>
        <w:t xml:space="preserve">{ 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ru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cmd_run },</w:t>
      </w:r>
    </w:p>
    <w:p w14:paraId="1BC094FB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 xml:space="preserve">{ 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q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cmd_quit },</w:t>
      </w:r>
    </w:p>
    <w:p w14:paraId="462019E7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 xml:space="preserve">{ 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quit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cmd_quit },</w:t>
      </w:r>
    </w:p>
    <w:p w14:paraId="5DD4660D" w14:textId="77777777" w:rsidR="00CC57FF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   {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NULL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,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NULL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}</w:t>
      </w:r>
      <w:r w:rsidR="00CC57FF">
        <w:rPr>
          <w:rFonts w:ascii="Menlo" w:eastAsia="SimSun" w:hAnsi="Menlo" w:cs="Menlo"/>
          <w:color w:val="000000"/>
          <w:sz w:val="16"/>
          <w:szCs w:val="16"/>
        </w:rPr>
        <w:t xml:space="preserve">   </w:t>
      </w:r>
      <w:r w:rsidR="00CC57FF"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="00CC57FF" w:rsidRPr="001B727D">
        <w:rPr>
          <w:rFonts w:ascii="Menlo" w:eastAsia="SimSun" w:hAnsi="Menlo" w:cs="Menlo"/>
          <w:color w:val="1D8519"/>
          <w:sz w:val="16"/>
          <w:szCs w:val="16"/>
        </w:rPr>
        <w:t>/* Please add more operations below. */</w:t>
      </w:r>
    </w:p>
    <w:p w14:paraId="1F1A9919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>};</w:t>
      </w:r>
    </w:p>
    <w:p w14:paraId="5A700FA6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7353EF4A" w14:textId="3E4772A2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1D8519"/>
          <w:sz w:val="16"/>
          <w:szCs w:val="16"/>
        </w:rPr>
        <w:t>/*</w:t>
      </w:r>
      <w:r>
        <w:rPr>
          <w:rFonts w:ascii="Menlo" w:eastAsia="SimSun" w:hAnsi="Menlo" w:cs="Menlo"/>
          <w:color w:val="1D8519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1D8519"/>
          <w:sz w:val="16"/>
          <w:szCs w:val="16"/>
        </w:rPr>
        <w:t>Process a single command.</w:t>
      </w:r>
      <w:r>
        <w:rPr>
          <w:rFonts w:ascii="Menlo" w:eastAsia="SimSun" w:hAnsi="Menlo" w:cs="Menlo"/>
          <w:color w:val="1D8519"/>
          <w:sz w:val="16"/>
          <w:szCs w:val="16"/>
        </w:rPr>
        <w:t xml:space="preserve"> */</w:t>
      </w:r>
    </w:p>
    <w:p w14:paraId="760FDF4B" w14:textId="500ACE0C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B40062"/>
          <w:sz w:val="16"/>
          <w:szCs w:val="16"/>
        </w:rPr>
        <w:t>in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cmd_dispatch(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*cmd)</w:t>
      </w:r>
      <w:r w:rsidR="00CC57FF">
        <w:rPr>
          <w:rFonts w:ascii="Menlo" w:eastAsia="SimSun" w:hAnsi="Menlo" w:cs="Menlo"/>
          <w:color w:val="000000"/>
          <w:sz w:val="16"/>
          <w:szCs w:val="16"/>
        </w:rPr>
        <w:t xml:space="preserve"> {</w:t>
      </w:r>
    </w:p>
    <w:p w14:paraId="58667E4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time_t beforesecs, aftersecs, secs;</w:t>
      </w:r>
    </w:p>
    <w:p w14:paraId="6F06BD22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u_int32_t beforensecs, afternsecs, nsecs;</w:t>
      </w:r>
    </w:p>
    <w:p w14:paraId="7092B7A9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*args[MAXMENUARGS];</w:t>
      </w:r>
    </w:p>
    <w:p w14:paraId="479CC767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in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nargs=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0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;</w:t>
      </w:r>
    </w:p>
    <w:p w14:paraId="649AA1BE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*word;</w:t>
      </w:r>
    </w:p>
    <w:p w14:paraId="1B3BE25F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*context;</w:t>
      </w:r>
    </w:p>
    <w:p w14:paraId="6368230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int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i, result;</w:t>
      </w:r>
    </w:p>
    <w:p w14:paraId="2D14156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768554FF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fo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word = strtok_r(cmd, 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 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 &amp;context);</w:t>
      </w:r>
    </w:p>
    <w:p w14:paraId="741AB94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 xml:space="preserve">     word !=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NULL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;</w:t>
      </w:r>
    </w:p>
    <w:p w14:paraId="40423EA5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 xml:space="preserve">     word = strtok_r(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NULL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, 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 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 &amp;context)) {</w:t>
      </w:r>
    </w:p>
    <w:p w14:paraId="486A0ACB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272CF932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if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nargs &gt;= MAXMENUARGS) {</w:t>
      </w:r>
    </w:p>
    <w:p w14:paraId="0360B8C7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printf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Command line has too many words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;</w:t>
      </w:r>
    </w:p>
    <w:p w14:paraId="309D53F4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return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E2BIG;</w:t>
      </w:r>
    </w:p>
    <w:p w14:paraId="1EAA912F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}</w:t>
      </w:r>
    </w:p>
    <w:p w14:paraId="10906DE0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args[nargs++] = word;</w:t>
      </w:r>
    </w:p>
    <w:p w14:paraId="0FD3EDE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}</w:t>
      </w:r>
    </w:p>
    <w:p w14:paraId="5059EA31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247A33A4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if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nargs==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0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 {</w:t>
      </w:r>
    </w:p>
    <w:p w14:paraId="7F1BEC3F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return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0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;</w:t>
      </w:r>
    </w:p>
    <w:p w14:paraId="6D432CA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}</w:t>
      </w:r>
    </w:p>
    <w:p w14:paraId="45145DE1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39625389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fo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i=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0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; cmdtable[i].name; i++) {</w:t>
      </w:r>
    </w:p>
    <w:p w14:paraId="0C2B7D99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if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*cmdtable[i].name &amp;&amp; !strcmp(args[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0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], cmdtable[i].name)) {</w:t>
      </w:r>
    </w:p>
    <w:p w14:paraId="7B7E0D5A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assert(cmdtable[i].func!=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NULL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;</w:t>
      </w:r>
    </w:p>
    <w:p w14:paraId="2DD32D6F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      </w:t>
      </w:r>
    </w:p>
    <w:p w14:paraId="46FFAE8E" w14:textId="140BFED3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      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result = cmdtable[i].func(nargs, args);</w:t>
      </w:r>
    </w:p>
    <w:p w14:paraId="59D865F6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return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result;</w:t>
      </w:r>
    </w:p>
    <w:p w14:paraId="5DCC692E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}</w:t>
      </w:r>
    </w:p>
    <w:p w14:paraId="05EBE940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}</w:t>
      </w:r>
    </w:p>
    <w:p w14:paraId="465FE011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6723BF45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printf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%s: Command not found\n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, args[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0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]);</w:t>
      </w:r>
    </w:p>
    <w:p w14:paraId="616DA4C3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B40062"/>
          <w:sz w:val="16"/>
          <w:szCs w:val="16"/>
        </w:rPr>
        <w:t>return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EINVAL;</w:t>
      </w:r>
    </w:p>
    <w:p w14:paraId="4656BFDB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>}</w:t>
      </w:r>
    </w:p>
    <w:p w14:paraId="090B076F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</w:p>
    <w:p w14:paraId="459803ED" w14:textId="1EC2378A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>
        <w:rPr>
          <w:rFonts w:ascii="Menlo" w:eastAsia="SimSun" w:hAnsi="Menlo" w:cs="Menlo"/>
          <w:color w:val="B40062"/>
          <w:sz w:val="16"/>
          <w:szCs w:val="16"/>
        </w:rPr>
        <w:t>i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nt</w:t>
      </w:r>
      <w:r>
        <w:rPr>
          <w:rFonts w:ascii="Menlo" w:eastAsia="SimSun" w:hAnsi="Menlo" w:cs="Menlo"/>
          <w:color w:val="B40062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main()</w:t>
      </w:r>
      <w:r w:rsidR="00CC57FF">
        <w:rPr>
          <w:rFonts w:ascii="Menlo" w:eastAsia="SimSun" w:hAnsi="Menlo" w:cs="Menlo"/>
          <w:color w:val="000000"/>
          <w:sz w:val="16"/>
          <w:szCs w:val="16"/>
        </w:rPr>
        <w:t xml:space="preserve"> {</w:t>
      </w:r>
    </w:p>
    <w:p w14:paraId="4319A444" w14:textId="5B259ED3" w:rsidR="001B727D" w:rsidRPr="001B727D" w:rsidRDefault="00CC57FF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>
        <w:rPr>
          <w:rFonts w:ascii="Menlo" w:eastAsia="SimSun" w:hAnsi="Menlo" w:cs="Menlo"/>
          <w:color w:val="B40062"/>
          <w:sz w:val="16"/>
          <w:szCs w:val="16"/>
        </w:rPr>
        <w:t xml:space="preserve">        </w:t>
      </w:r>
      <w:r w:rsidR="001B727D"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="001B727D" w:rsidRPr="001B727D">
        <w:rPr>
          <w:rFonts w:ascii="Menlo" w:eastAsia="SimSun" w:hAnsi="Menlo" w:cs="Menlo"/>
          <w:color w:val="000000"/>
          <w:sz w:val="16"/>
          <w:szCs w:val="16"/>
        </w:rPr>
        <w:t xml:space="preserve"> *buffer;</w:t>
      </w:r>
    </w:p>
    <w:p w14:paraId="49BFAF2D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  size_t bufsize = 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64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;</w:t>
      </w:r>
    </w:p>
    <w:p w14:paraId="59B02F75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  </w:t>
      </w:r>
    </w:p>
    <w:p w14:paraId="57197ABD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  buffer = (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*) malloc(bufsize *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sizeof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(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char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);</w:t>
      </w:r>
    </w:p>
    <w:p w14:paraId="07867955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 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if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buffer ==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NULL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 {</w:t>
      </w:r>
    </w:p>
    <w:p w14:paraId="4CE96F18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perror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Unable to malloc buffer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;</w:t>
      </w:r>
    </w:p>
    <w:p w14:paraId="3257D4EB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exit(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1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;</w:t>
      </w:r>
    </w:p>
    <w:p w14:paraId="6E90161B" w14:textId="4A17E819" w:rsidR="001B727D" w:rsidRPr="001B727D" w:rsidRDefault="00CC57FF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>
        <w:rPr>
          <w:rFonts w:ascii="Menlo" w:eastAsia="SimSun" w:hAnsi="Menlo" w:cs="Menlo"/>
          <w:color w:val="000000"/>
          <w:sz w:val="16"/>
          <w:szCs w:val="16"/>
        </w:rPr>
        <w:t xml:space="preserve">       </w:t>
      </w:r>
      <w:r w:rsidR="001B727D" w:rsidRPr="001B727D">
        <w:rPr>
          <w:rFonts w:ascii="Menlo" w:eastAsia="SimSun" w:hAnsi="Menlo" w:cs="Menlo"/>
          <w:color w:val="000000"/>
          <w:sz w:val="16"/>
          <w:szCs w:val="16"/>
        </w:rPr>
        <w:t>}</w:t>
      </w:r>
    </w:p>
    <w:p w14:paraId="1135091D" w14:textId="07851D4F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="00CC57FF">
        <w:rPr>
          <w:rFonts w:ascii="Menlo" w:eastAsia="SimSun" w:hAnsi="Menlo" w:cs="Menlo"/>
          <w:color w:val="000000"/>
          <w:sz w:val="16"/>
          <w:szCs w:val="16"/>
        </w:rPr>
        <w:t xml:space="preserve">  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while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(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1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 {</w:t>
      </w:r>
    </w:p>
    <w:p w14:paraId="3AAB57D4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printf(</w:t>
      </w:r>
      <w:r w:rsidRPr="001B727D">
        <w:rPr>
          <w:rFonts w:ascii="Menlo" w:eastAsia="SimSun" w:hAnsi="Menlo" w:cs="Menlo"/>
          <w:color w:val="BA0011"/>
          <w:sz w:val="16"/>
          <w:szCs w:val="16"/>
        </w:rPr>
        <w:t>"&gt; [? for menu]: "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);</w:t>
      </w:r>
    </w:p>
    <w:p w14:paraId="5A5545FE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getline(&amp;buffer, &amp;bufsize, stdin);</w:t>
      </w:r>
    </w:p>
    <w:p w14:paraId="146B0348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ab/>
      </w:r>
      <w:r w:rsidRPr="001B727D">
        <w:rPr>
          <w:rFonts w:ascii="Menlo" w:eastAsia="SimSun" w:hAnsi="Menlo" w:cs="Menlo"/>
          <w:color w:val="000000"/>
          <w:sz w:val="16"/>
          <w:szCs w:val="16"/>
        </w:rPr>
        <w:tab/>
        <w:t>cmd_dispatch(buffer);</w:t>
      </w:r>
    </w:p>
    <w:p w14:paraId="6869AB1C" w14:textId="680EEE96" w:rsidR="001B727D" w:rsidRPr="001B727D" w:rsidRDefault="00CC57FF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>
        <w:rPr>
          <w:rFonts w:ascii="Menlo" w:eastAsia="SimSun" w:hAnsi="Menlo" w:cs="Menlo"/>
          <w:color w:val="000000"/>
          <w:sz w:val="16"/>
          <w:szCs w:val="16"/>
        </w:rPr>
        <w:t xml:space="preserve">        </w:t>
      </w:r>
      <w:r w:rsidR="001B727D" w:rsidRPr="001B727D">
        <w:rPr>
          <w:rFonts w:ascii="Menlo" w:eastAsia="SimSun" w:hAnsi="Menlo" w:cs="Menlo"/>
          <w:color w:val="000000"/>
          <w:sz w:val="16"/>
          <w:szCs w:val="16"/>
        </w:rPr>
        <w:t>}</w:t>
      </w:r>
    </w:p>
    <w:p w14:paraId="38D635BA" w14:textId="77777777" w:rsidR="001B727D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       </w:t>
      </w:r>
      <w:r w:rsidRPr="001B727D">
        <w:rPr>
          <w:rFonts w:ascii="Menlo" w:eastAsia="SimSun" w:hAnsi="Menlo" w:cs="Menlo"/>
          <w:color w:val="B40062"/>
          <w:sz w:val="16"/>
          <w:szCs w:val="16"/>
        </w:rPr>
        <w:t>return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 xml:space="preserve"> </w:t>
      </w:r>
      <w:r w:rsidRPr="001B727D">
        <w:rPr>
          <w:rFonts w:ascii="Menlo" w:eastAsia="SimSun" w:hAnsi="Menlo" w:cs="Menlo"/>
          <w:color w:val="000BFF"/>
          <w:sz w:val="16"/>
          <w:szCs w:val="16"/>
        </w:rPr>
        <w:t>0</w:t>
      </w:r>
      <w:r w:rsidRPr="001B727D">
        <w:rPr>
          <w:rFonts w:ascii="Menlo" w:eastAsia="SimSun" w:hAnsi="Menlo" w:cs="Menlo"/>
          <w:color w:val="000000"/>
          <w:sz w:val="16"/>
          <w:szCs w:val="16"/>
        </w:rPr>
        <w:t>;</w:t>
      </w:r>
    </w:p>
    <w:p w14:paraId="5DA2466F" w14:textId="2F10A9AE" w:rsidR="008F21A7" w:rsidRPr="001B727D" w:rsidRDefault="001B727D" w:rsidP="00CC57FF">
      <w:pPr>
        <w:tabs>
          <w:tab w:val="left" w:pos="866"/>
        </w:tabs>
        <w:autoSpaceDE w:val="0"/>
        <w:autoSpaceDN w:val="0"/>
        <w:adjustRightInd w:val="0"/>
        <w:rPr>
          <w:rFonts w:ascii="Menlo" w:eastAsia="SimSun" w:hAnsi="Menlo" w:cs="Menlo"/>
          <w:color w:val="000000"/>
          <w:sz w:val="16"/>
          <w:szCs w:val="16"/>
        </w:rPr>
      </w:pPr>
      <w:r w:rsidRPr="001B727D">
        <w:rPr>
          <w:rFonts w:ascii="Menlo" w:eastAsia="SimSun" w:hAnsi="Menlo" w:cs="Menlo"/>
          <w:color w:val="000000"/>
          <w:sz w:val="16"/>
          <w:szCs w:val="16"/>
        </w:rPr>
        <w:t>}</w:t>
      </w:r>
    </w:p>
    <w:sectPr w:rsidR="008F21A7" w:rsidRPr="001B727D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8CC794" w14:textId="77777777" w:rsidR="00326CC6" w:rsidRDefault="00326CC6" w:rsidP="00880E1A">
      <w:r>
        <w:separator/>
      </w:r>
    </w:p>
  </w:endnote>
  <w:endnote w:type="continuationSeparator" w:id="0">
    <w:p w14:paraId="309427E3" w14:textId="77777777" w:rsidR="00326CC6" w:rsidRDefault="00326CC6" w:rsidP="00880E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AEC0C4" w14:textId="77777777" w:rsidR="005A41A2" w:rsidRDefault="005A41A2" w:rsidP="00163C3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9AE3186" w14:textId="77777777" w:rsidR="005A41A2" w:rsidRDefault="005A41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93BB77" w14:textId="25D520F1" w:rsidR="005A41A2" w:rsidRPr="00880E1A" w:rsidRDefault="005A41A2" w:rsidP="00163C38">
    <w:pPr>
      <w:pStyle w:val="Footer"/>
      <w:framePr w:wrap="none" w:vAnchor="text" w:hAnchor="margin" w:xAlign="center" w:y="1"/>
      <w:rPr>
        <w:rStyle w:val="PageNumber"/>
        <w:rFonts w:asciiTheme="minorHAnsi" w:hAnsiTheme="minorHAnsi"/>
      </w:rPr>
    </w:pPr>
    <w:r w:rsidRPr="00880E1A">
      <w:rPr>
        <w:rStyle w:val="PageNumber"/>
        <w:rFonts w:asciiTheme="minorHAnsi" w:hAnsiTheme="minorHAnsi"/>
      </w:rPr>
      <w:fldChar w:fldCharType="begin"/>
    </w:r>
    <w:r w:rsidRPr="00880E1A">
      <w:rPr>
        <w:rStyle w:val="PageNumber"/>
        <w:rFonts w:asciiTheme="minorHAnsi" w:hAnsiTheme="minorHAnsi"/>
      </w:rPr>
      <w:instrText xml:space="preserve">PAGE  </w:instrText>
    </w:r>
    <w:r w:rsidRPr="00880E1A">
      <w:rPr>
        <w:rStyle w:val="PageNumber"/>
        <w:rFonts w:asciiTheme="minorHAnsi" w:hAnsiTheme="minorHAnsi"/>
      </w:rPr>
      <w:fldChar w:fldCharType="separate"/>
    </w:r>
    <w:r w:rsidR="00C27E4E">
      <w:rPr>
        <w:rStyle w:val="PageNumber"/>
        <w:rFonts w:asciiTheme="minorHAnsi" w:hAnsiTheme="minorHAnsi"/>
        <w:noProof/>
      </w:rPr>
      <w:t>2</w:t>
    </w:r>
    <w:r w:rsidRPr="00880E1A">
      <w:rPr>
        <w:rStyle w:val="PageNumber"/>
        <w:rFonts w:asciiTheme="minorHAnsi" w:hAnsiTheme="minorHAnsi"/>
      </w:rPr>
      <w:fldChar w:fldCharType="end"/>
    </w:r>
  </w:p>
  <w:p w14:paraId="61F2EDA5" w14:textId="77777777" w:rsidR="005A41A2" w:rsidRDefault="005A41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581ACE" w14:textId="77777777" w:rsidR="00326CC6" w:rsidRDefault="00326CC6" w:rsidP="00880E1A">
      <w:r>
        <w:separator/>
      </w:r>
    </w:p>
  </w:footnote>
  <w:footnote w:type="continuationSeparator" w:id="0">
    <w:p w14:paraId="6BF9A013" w14:textId="77777777" w:rsidR="00326CC6" w:rsidRDefault="00326CC6" w:rsidP="00880E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530D9"/>
    <w:multiLevelType w:val="hybridMultilevel"/>
    <w:tmpl w:val="8D4AD514"/>
    <w:lvl w:ilvl="0" w:tplc="0A3E40F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6730AB"/>
    <w:multiLevelType w:val="hybridMultilevel"/>
    <w:tmpl w:val="B84CC0AC"/>
    <w:lvl w:ilvl="0" w:tplc="D936AAE6">
      <w:start w:val="3"/>
      <w:numFmt w:val="upp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427825"/>
    <w:multiLevelType w:val="hybridMultilevel"/>
    <w:tmpl w:val="12C42F8C"/>
    <w:lvl w:ilvl="0" w:tplc="929610E2">
      <w:start w:val="1"/>
      <w:numFmt w:val="upp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A01E87"/>
    <w:multiLevelType w:val="hybridMultilevel"/>
    <w:tmpl w:val="9EACD34C"/>
    <w:lvl w:ilvl="0" w:tplc="9322EB1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86780AA4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9432D0E0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C93A2AB4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8B860FA6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A812319C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E6B5C4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9E42F3DE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F0EA83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474661C"/>
    <w:multiLevelType w:val="hybridMultilevel"/>
    <w:tmpl w:val="12C42F8C"/>
    <w:lvl w:ilvl="0" w:tplc="929610E2">
      <w:start w:val="1"/>
      <w:numFmt w:val="upp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3C7C61"/>
    <w:multiLevelType w:val="hybridMultilevel"/>
    <w:tmpl w:val="12C42F8C"/>
    <w:lvl w:ilvl="0" w:tplc="929610E2">
      <w:start w:val="1"/>
      <w:numFmt w:val="upp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4337169"/>
    <w:multiLevelType w:val="hybridMultilevel"/>
    <w:tmpl w:val="12C42F8C"/>
    <w:lvl w:ilvl="0" w:tplc="929610E2">
      <w:start w:val="1"/>
      <w:numFmt w:val="upp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7A7644A"/>
    <w:multiLevelType w:val="hybridMultilevel"/>
    <w:tmpl w:val="5262CC24"/>
    <w:lvl w:ilvl="0" w:tplc="3E8852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BA890C6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65F6EB0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298D50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763C58D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6BFACBCA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7FCC3B24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29949574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2B88654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8" w15:restartNumberingAfterBreak="0">
    <w:nsid w:val="344865C5"/>
    <w:multiLevelType w:val="hybridMultilevel"/>
    <w:tmpl w:val="D6A63982"/>
    <w:lvl w:ilvl="0" w:tplc="8F5C58E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E56778"/>
    <w:multiLevelType w:val="hybridMultilevel"/>
    <w:tmpl w:val="12C42F8C"/>
    <w:lvl w:ilvl="0" w:tplc="929610E2">
      <w:start w:val="1"/>
      <w:numFmt w:val="upp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D55B64"/>
    <w:multiLevelType w:val="hybridMultilevel"/>
    <w:tmpl w:val="F6E08D3A"/>
    <w:lvl w:ilvl="0" w:tplc="4B1AB508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ascii="Calibri" w:eastAsia="SimSun" w:hAnsi="Calibri" w:cs="Arial"/>
      </w:rPr>
    </w:lvl>
    <w:lvl w:ilvl="1" w:tplc="A8903106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FEE2D2EA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FC24B53C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0D833E8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CD02809E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9C585C3A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A7C47508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17FED7EA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642237C"/>
    <w:multiLevelType w:val="hybridMultilevel"/>
    <w:tmpl w:val="0FFEFEF2"/>
    <w:lvl w:ilvl="0" w:tplc="439AB7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F46F260">
      <w:start w:val="26152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EBC82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0041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3B69A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BA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78ED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FAAA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A686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85A7BAE"/>
    <w:multiLevelType w:val="hybridMultilevel"/>
    <w:tmpl w:val="7C1E1998"/>
    <w:lvl w:ilvl="0" w:tplc="53BA6B0C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616305"/>
    <w:multiLevelType w:val="hybridMultilevel"/>
    <w:tmpl w:val="8D4AD514"/>
    <w:lvl w:ilvl="0" w:tplc="0A3E40F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B96DAA"/>
    <w:multiLevelType w:val="hybridMultilevel"/>
    <w:tmpl w:val="12C42F8C"/>
    <w:lvl w:ilvl="0" w:tplc="929610E2">
      <w:start w:val="1"/>
      <w:numFmt w:val="upp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3C20831"/>
    <w:multiLevelType w:val="hybridMultilevel"/>
    <w:tmpl w:val="8F1EDBCE"/>
    <w:lvl w:ilvl="0" w:tplc="EA58EACA">
      <w:start w:val="1"/>
      <w:numFmt w:val="upperLetter"/>
      <w:lvlText w:val="%1)"/>
      <w:lvlJc w:val="left"/>
      <w:pPr>
        <w:ind w:left="720" w:hanging="360"/>
      </w:pPr>
      <w:rPr>
        <w:rFonts w:ascii="Calibri" w:eastAsia="SimSun" w:hAnsi="Calibri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226FB6"/>
    <w:multiLevelType w:val="hybridMultilevel"/>
    <w:tmpl w:val="EA2E7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8A4E50"/>
    <w:multiLevelType w:val="hybridMultilevel"/>
    <w:tmpl w:val="12C42F8C"/>
    <w:lvl w:ilvl="0" w:tplc="929610E2">
      <w:start w:val="1"/>
      <w:numFmt w:val="upp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44D1AD2"/>
    <w:multiLevelType w:val="hybridMultilevel"/>
    <w:tmpl w:val="12C42F8C"/>
    <w:lvl w:ilvl="0" w:tplc="929610E2">
      <w:start w:val="1"/>
      <w:numFmt w:val="upp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B1426C4"/>
    <w:multiLevelType w:val="hybridMultilevel"/>
    <w:tmpl w:val="D6A63982"/>
    <w:lvl w:ilvl="0" w:tplc="8F5C58EA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C954D54"/>
    <w:multiLevelType w:val="hybridMultilevel"/>
    <w:tmpl w:val="BFA6C190"/>
    <w:lvl w:ilvl="0" w:tplc="48CC507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46E63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1D6CC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808F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AA4F4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7E5F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F9606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9EEAD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4A41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E0167FF"/>
    <w:multiLevelType w:val="hybridMultilevel"/>
    <w:tmpl w:val="12C42F8C"/>
    <w:lvl w:ilvl="0" w:tplc="929610E2">
      <w:start w:val="1"/>
      <w:numFmt w:val="upp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FF732C9"/>
    <w:multiLevelType w:val="hybridMultilevel"/>
    <w:tmpl w:val="0134A4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7AB3537"/>
    <w:multiLevelType w:val="hybridMultilevel"/>
    <w:tmpl w:val="12C42F8C"/>
    <w:lvl w:ilvl="0" w:tplc="929610E2">
      <w:start w:val="1"/>
      <w:numFmt w:val="upperLetter"/>
      <w:lvlText w:val="%1)"/>
      <w:lvlJc w:val="left"/>
      <w:pPr>
        <w:ind w:left="108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2"/>
  </w:num>
  <w:num w:numId="2">
    <w:abstractNumId w:val="15"/>
  </w:num>
  <w:num w:numId="3">
    <w:abstractNumId w:val="10"/>
  </w:num>
  <w:num w:numId="4">
    <w:abstractNumId w:val="3"/>
  </w:num>
  <w:num w:numId="5">
    <w:abstractNumId w:val="22"/>
  </w:num>
  <w:num w:numId="6">
    <w:abstractNumId w:val="7"/>
  </w:num>
  <w:num w:numId="7">
    <w:abstractNumId w:val="19"/>
  </w:num>
  <w:num w:numId="8">
    <w:abstractNumId w:val="8"/>
  </w:num>
  <w:num w:numId="9">
    <w:abstractNumId w:val="11"/>
  </w:num>
  <w:num w:numId="10">
    <w:abstractNumId w:val="0"/>
  </w:num>
  <w:num w:numId="11">
    <w:abstractNumId w:val="13"/>
  </w:num>
  <w:num w:numId="12">
    <w:abstractNumId w:val="16"/>
  </w:num>
  <w:num w:numId="13">
    <w:abstractNumId w:val="20"/>
  </w:num>
  <w:num w:numId="14">
    <w:abstractNumId w:val="14"/>
  </w:num>
  <w:num w:numId="15">
    <w:abstractNumId w:val="6"/>
  </w:num>
  <w:num w:numId="16">
    <w:abstractNumId w:val="4"/>
  </w:num>
  <w:num w:numId="17">
    <w:abstractNumId w:val="18"/>
  </w:num>
  <w:num w:numId="18">
    <w:abstractNumId w:val="23"/>
  </w:num>
  <w:num w:numId="19">
    <w:abstractNumId w:val="5"/>
  </w:num>
  <w:num w:numId="20">
    <w:abstractNumId w:val="21"/>
  </w:num>
  <w:num w:numId="21">
    <w:abstractNumId w:val="17"/>
  </w:num>
  <w:num w:numId="22">
    <w:abstractNumId w:val="2"/>
  </w:num>
  <w:num w:numId="23">
    <w:abstractNumId w:val="9"/>
  </w:num>
  <w:num w:numId="2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NTQxMTY3NzczMzJT0lEKTi0uzszPAykwrAUArbFtdiwAAAA="/>
  </w:docVars>
  <w:rsids>
    <w:rsidRoot w:val="00CA72DE"/>
    <w:rsid w:val="00005CB9"/>
    <w:rsid w:val="00011772"/>
    <w:rsid w:val="00013EA0"/>
    <w:rsid w:val="00050C38"/>
    <w:rsid w:val="00055483"/>
    <w:rsid w:val="00077A02"/>
    <w:rsid w:val="00090B2D"/>
    <w:rsid w:val="00096387"/>
    <w:rsid w:val="000A3B2E"/>
    <w:rsid w:val="000A4304"/>
    <w:rsid w:val="000B2AE4"/>
    <w:rsid w:val="000B2F00"/>
    <w:rsid w:val="000C2218"/>
    <w:rsid w:val="000E35C0"/>
    <w:rsid w:val="000E5D8E"/>
    <w:rsid w:val="000F7866"/>
    <w:rsid w:val="00106B7C"/>
    <w:rsid w:val="00125601"/>
    <w:rsid w:val="0012790B"/>
    <w:rsid w:val="00134905"/>
    <w:rsid w:val="001428D5"/>
    <w:rsid w:val="001478F9"/>
    <w:rsid w:val="001501D4"/>
    <w:rsid w:val="00153BA9"/>
    <w:rsid w:val="00163212"/>
    <w:rsid w:val="00163C38"/>
    <w:rsid w:val="001742BF"/>
    <w:rsid w:val="001928B7"/>
    <w:rsid w:val="001A3356"/>
    <w:rsid w:val="001A36B6"/>
    <w:rsid w:val="001B4B8B"/>
    <w:rsid w:val="001B727D"/>
    <w:rsid w:val="001C2583"/>
    <w:rsid w:val="001D291D"/>
    <w:rsid w:val="001F1B9A"/>
    <w:rsid w:val="002053E4"/>
    <w:rsid w:val="002100F8"/>
    <w:rsid w:val="00216D8A"/>
    <w:rsid w:val="00225202"/>
    <w:rsid w:val="00234F6D"/>
    <w:rsid w:val="00254184"/>
    <w:rsid w:val="00261EF8"/>
    <w:rsid w:val="0026282F"/>
    <w:rsid w:val="00262C03"/>
    <w:rsid w:val="002648A1"/>
    <w:rsid w:val="002732B0"/>
    <w:rsid w:val="0028562D"/>
    <w:rsid w:val="00285DAC"/>
    <w:rsid w:val="002872FB"/>
    <w:rsid w:val="00296BDB"/>
    <w:rsid w:val="002A098F"/>
    <w:rsid w:val="002A389E"/>
    <w:rsid w:val="002B4368"/>
    <w:rsid w:val="002B5420"/>
    <w:rsid w:val="002B64D1"/>
    <w:rsid w:val="002D3E41"/>
    <w:rsid w:val="0030484D"/>
    <w:rsid w:val="00315588"/>
    <w:rsid w:val="0031731F"/>
    <w:rsid w:val="003210C5"/>
    <w:rsid w:val="00326CC6"/>
    <w:rsid w:val="00335A34"/>
    <w:rsid w:val="00341900"/>
    <w:rsid w:val="0035205F"/>
    <w:rsid w:val="003670E7"/>
    <w:rsid w:val="00384167"/>
    <w:rsid w:val="003843EE"/>
    <w:rsid w:val="00393C8E"/>
    <w:rsid w:val="003A36D0"/>
    <w:rsid w:val="003A4073"/>
    <w:rsid w:val="003A7F93"/>
    <w:rsid w:val="003B6AC6"/>
    <w:rsid w:val="003D1845"/>
    <w:rsid w:val="003F4224"/>
    <w:rsid w:val="003F58C3"/>
    <w:rsid w:val="003F6AB9"/>
    <w:rsid w:val="004064F7"/>
    <w:rsid w:val="00413B1D"/>
    <w:rsid w:val="0041677A"/>
    <w:rsid w:val="00425E49"/>
    <w:rsid w:val="004265DB"/>
    <w:rsid w:val="00434EB1"/>
    <w:rsid w:val="00444027"/>
    <w:rsid w:val="00473484"/>
    <w:rsid w:val="00483811"/>
    <w:rsid w:val="00485256"/>
    <w:rsid w:val="00486479"/>
    <w:rsid w:val="004930CA"/>
    <w:rsid w:val="004B3361"/>
    <w:rsid w:val="004C48DC"/>
    <w:rsid w:val="004C6236"/>
    <w:rsid w:val="004E3CB2"/>
    <w:rsid w:val="004E442E"/>
    <w:rsid w:val="004E4FD4"/>
    <w:rsid w:val="004F5C8C"/>
    <w:rsid w:val="004F6760"/>
    <w:rsid w:val="00506247"/>
    <w:rsid w:val="0051749F"/>
    <w:rsid w:val="0051771D"/>
    <w:rsid w:val="0052552F"/>
    <w:rsid w:val="0053416C"/>
    <w:rsid w:val="00535F43"/>
    <w:rsid w:val="005408A8"/>
    <w:rsid w:val="00543AAF"/>
    <w:rsid w:val="00547211"/>
    <w:rsid w:val="005500BB"/>
    <w:rsid w:val="00567875"/>
    <w:rsid w:val="00571BE0"/>
    <w:rsid w:val="00582F27"/>
    <w:rsid w:val="0059109B"/>
    <w:rsid w:val="005A0DBB"/>
    <w:rsid w:val="005A41A2"/>
    <w:rsid w:val="005B1E84"/>
    <w:rsid w:val="005B3E5F"/>
    <w:rsid w:val="005C2020"/>
    <w:rsid w:val="005C2EB5"/>
    <w:rsid w:val="005C721A"/>
    <w:rsid w:val="005D08E4"/>
    <w:rsid w:val="005D386D"/>
    <w:rsid w:val="005D6F2F"/>
    <w:rsid w:val="005E5F41"/>
    <w:rsid w:val="005E75D1"/>
    <w:rsid w:val="00611FC7"/>
    <w:rsid w:val="00622B3F"/>
    <w:rsid w:val="0063121C"/>
    <w:rsid w:val="00640C89"/>
    <w:rsid w:val="00646BD4"/>
    <w:rsid w:val="00646E5B"/>
    <w:rsid w:val="00654C91"/>
    <w:rsid w:val="00662CAD"/>
    <w:rsid w:val="00664C8C"/>
    <w:rsid w:val="006732C8"/>
    <w:rsid w:val="00681ED9"/>
    <w:rsid w:val="00683068"/>
    <w:rsid w:val="00696413"/>
    <w:rsid w:val="00697207"/>
    <w:rsid w:val="006A225A"/>
    <w:rsid w:val="006A36C2"/>
    <w:rsid w:val="006A3E8D"/>
    <w:rsid w:val="006B7A21"/>
    <w:rsid w:val="006C18B4"/>
    <w:rsid w:val="006C2396"/>
    <w:rsid w:val="006D050E"/>
    <w:rsid w:val="006D1A1B"/>
    <w:rsid w:val="006D41A7"/>
    <w:rsid w:val="006E699A"/>
    <w:rsid w:val="006E7504"/>
    <w:rsid w:val="006F73FE"/>
    <w:rsid w:val="007065A8"/>
    <w:rsid w:val="00712FAB"/>
    <w:rsid w:val="007267C7"/>
    <w:rsid w:val="0073040D"/>
    <w:rsid w:val="00730862"/>
    <w:rsid w:val="00736997"/>
    <w:rsid w:val="00741588"/>
    <w:rsid w:val="00743162"/>
    <w:rsid w:val="00761B5B"/>
    <w:rsid w:val="007678DB"/>
    <w:rsid w:val="00773B0C"/>
    <w:rsid w:val="007806A7"/>
    <w:rsid w:val="0078456A"/>
    <w:rsid w:val="00786E50"/>
    <w:rsid w:val="007C1782"/>
    <w:rsid w:val="007D1068"/>
    <w:rsid w:val="007D3884"/>
    <w:rsid w:val="007E2B35"/>
    <w:rsid w:val="007F0220"/>
    <w:rsid w:val="00800E34"/>
    <w:rsid w:val="00802CCD"/>
    <w:rsid w:val="00833152"/>
    <w:rsid w:val="00836C4A"/>
    <w:rsid w:val="0084124C"/>
    <w:rsid w:val="00857B0A"/>
    <w:rsid w:val="0086060C"/>
    <w:rsid w:val="00866998"/>
    <w:rsid w:val="00877783"/>
    <w:rsid w:val="00880394"/>
    <w:rsid w:val="00880E1A"/>
    <w:rsid w:val="008847A6"/>
    <w:rsid w:val="00885C60"/>
    <w:rsid w:val="008936E8"/>
    <w:rsid w:val="008A6938"/>
    <w:rsid w:val="008B04F7"/>
    <w:rsid w:val="008D378D"/>
    <w:rsid w:val="008E1C6A"/>
    <w:rsid w:val="008F21A7"/>
    <w:rsid w:val="008F37AF"/>
    <w:rsid w:val="008F6441"/>
    <w:rsid w:val="00901779"/>
    <w:rsid w:val="0090345B"/>
    <w:rsid w:val="009064DF"/>
    <w:rsid w:val="00910A7D"/>
    <w:rsid w:val="00920DEB"/>
    <w:rsid w:val="009216AA"/>
    <w:rsid w:val="00925D81"/>
    <w:rsid w:val="00930066"/>
    <w:rsid w:val="0093232F"/>
    <w:rsid w:val="00937979"/>
    <w:rsid w:val="00943500"/>
    <w:rsid w:val="0094637B"/>
    <w:rsid w:val="00955D39"/>
    <w:rsid w:val="00956F8D"/>
    <w:rsid w:val="00961B1E"/>
    <w:rsid w:val="00964A99"/>
    <w:rsid w:val="009709DB"/>
    <w:rsid w:val="00984F80"/>
    <w:rsid w:val="009878C4"/>
    <w:rsid w:val="00987AC4"/>
    <w:rsid w:val="0099199D"/>
    <w:rsid w:val="00996E78"/>
    <w:rsid w:val="0099779F"/>
    <w:rsid w:val="009A0BB2"/>
    <w:rsid w:val="009A1060"/>
    <w:rsid w:val="009B12D1"/>
    <w:rsid w:val="009B4D71"/>
    <w:rsid w:val="009C0875"/>
    <w:rsid w:val="009D3388"/>
    <w:rsid w:val="009E76F8"/>
    <w:rsid w:val="009F13B3"/>
    <w:rsid w:val="00A153F6"/>
    <w:rsid w:val="00A22290"/>
    <w:rsid w:val="00A338A9"/>
    <w:rsid w:val="00A33D92"/>
    <w:rsid w:val="00A5326B"/>
    <w:rsid w:val="00A53B0C"/>
    <w:rsid w:val="00A55B83"/>
    <w:rsid w:val="00A75865"/>
    <w:rsid w:val="00A8498E"/>
    <w:rsid w:val="00A85ECC"/>
    <w:rsid w:val="00A96C70"/>
    <w:rsid w:val="00AA0FEF"/>
    <w:rsid w:val="00AB29E2"/>
    <w:rsid w:val="00AC4A5B"/>
    <w:rsid w:val="00B07FD7"/>
    <w:rsid w:val="00B129E5"/>
    <w:rsid w:val="00B17B88"/>
    <w:rsid w:val="00B2110D"/>
    <w:rsid w:val="00B268BB"/>
    <w:rsid w:val="00B30FC2"/>
    <w:rsid w:val="00B318D6"/>
    <w:rsid w:val="00B31EE8"/>
    <w:rsid w:val="00B447A9"/>
    <w:rsid w:val="00B52266"/>
    <w:rsid w:val="00B600B2"/>
    <w:rsid w:val="00B60E36"/>
    <w:rsid w:val="00B63751"/>
    <w:rsid w:val="00B77E63"/>
    <w:rsid w:val="00BA70D6"/>
    <w:rsid w:val="00BB5C45"/>
    <w:rsid w:val="00BB7B56"/>
    <w:rsid w:val="00BD2756"/>
    <w:rsid w:val="00BD706A"/>
    <w:rsid w:val="00BE0B53"/>
    <w:rsid w:val="00BE43BE"/>
    <w:rsid w:val="00BE686D"/>
    <w:rsid w:val="00BF13AD"/>
    <w:rsid w:val="00C022C8"/>
    <w:rsid w:val="00C13789"/>
    <w:rsid w:val="00C15D5B"/>
    <w:rsid w:val="00C22933"/>
    <w:rsid w:val="00C23992"/>
    <w:rsid w:val="00C27E4E"/>
    <w:rsid w:val="00C46C01"/>
    <w:rsid w:val="00C50AE2"/>
    <w:rsid w:val="00C50D61"/>
    <w:rsid w:val="00C53B5D"/>
    <w:rsid w:val="00C62217"/>
    <w:rsid w:val="00C80984"/>
    <w:rsid w:val="00C84885"/>
    <w:rsid w:val="00C93B9A"/>
    <w:rsid w:val="00C97A35"/>
    <w:rsid w:val="00CA72DE"/>
    <w:rsid w:val="00CA735C"/>
    <w:rsid w:val="00CC57FF"/>
    <w:rsid w:val="00CD074A"/>
    <w:rsid w:val="00CF3CEB"/>
    <w:rsid w:val="00CF714C"/>
    <w:rsid w:val="00D05066"/>
    <w:rsid w:val="00D063DC"/>
    <w:rsid w:val="00D1420E"/>
    <w:rsid w:val="00D400BC"/>
    <w:rsid w:val="00D52B31"/>
    <w:rsid w:val="00D54959"/>
    <w:rsid w:val="00D56B8E"/>
    <w:rsid w:val="00D57CEC"/>
    <w:rsid w:val="00D75473"/>
    <w:rsid w:val="00D76209"/>
    <w:rsid w:val="00D97EB9"/>
    <w:rsid w:val="00DA1872"/>
    <w:rsid w:val="00DA6799"/>
    <w:rsid w:val="00DB6CFA"/>
    <w:rsid w:val="00DC29E6"/>
    <w:rsid w:val="00DD5BA3"/>
    <w:rsid w:val="00DD6ADA"/>
    <w:rsid w:val="00DF4E10"/>
    <w:rsid w:val="00E0421C"/>
    <w:rsid w:val="00E15549"/>
    <w:rsid w:val="00E17FE4"/>
    <w:rsid w:val="00E26FB0"/>
    <w:rsid w:val="00E4113B"/>
    <w:rsid w:val="00E44A6A"/>
    <w:rsid w:val="00E532BA"/>
    <w:rsid w:val="00E71FC7"/>
    <w:rsid w:val="00E75E16"/>
    <w:rsid w:val="00E76D58"/>
    <w:rsid w:val="00E817F9"/>
    <w:rsid w:val="00E9162F"/>
    <w:rsid w:val="00EA2BF8"/>
    <w:rsid w:val="00EA706B"/>
    <w:rsid w:val="00EB0819"/>
    <w:rsid w:val="00EB1AD8"/>
    <w:rsid w:val="00EB2A72"/>
    <w:rsid w:val="00EB2C1C"/>
    <w:rsid w:val="00EB4D7E"/>
    <w:rsid w:val="00EC1C6A"/>
    <w:rsid w:val="00EC2C97"/>
    <w:rsid w:val="00EC4F82"/>
    <w:rsid w:val="00ED1366"/>
    <w:rsid w:val="00ED448E"/>
    <w:rsid w:val="00ED64DA"/>
    <w:rsid w:val="00EE6EAB"/>
    <w:rsid w:val="00F031DA"/>
    <w:rsid w:val="00F10E09"/>
    <w:rsid w:val="00F13139"/>
    <w:rsid w:val="00F15377"/>
    <w:rsid w:val="00F17E9A"/>
    <w:rsid w:val="00F31BF0"/>
    <w:rsid w:val="00F35F9F"/>
    <w:rsid w:val="00F40557"/>
    <w:rsid w:val="00F532DC"/>
    <w:rsid w:val="00F53B75"/>
    <w:rsid w:val="00F57E2E"/>
    <w:rsid w:val="00F67CA0"/>
    <w:rsid w:val="00F74890"/>
    <w:rsid w:val="00F82B50"/>
    <w:rsid w:val="00F851CD"/>
    <w:rsid w:val="00F867F5"/>
    <w:rsid w:val="00F91C90"/>
    <w:rsid w:val="00FA26F9"/>
    <w:rsid w:val="00FA6F0B"/>
    <w:rsid w:val="00FB758D"/>
    <w:rsid w:val="00FC3318"/>
    <w:rsid w:val="00FD0503"/>
    <w:rsid w:val="00FD15CB"/>
    <w:rsid w:val="00FF62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6AE8E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880394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72"/>
    <w:qFormat/>
    <w:rsid w:val="00A33D92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880E1A"/>
    <w:rPr>
      <w:sz w:val="24"/>
      <w:szCs w:val="24"/>
    </w:rPr>
  </w:style>
  <w:style w:type="character" w:styleId="PageNumber">
    <w:name w:val="page number"/>
    <w:basedOn w:val="DefaultParagraphFont"/>
    <w:semiHidden/>
    <w:unhideWhenUsed/>
    <w:rsid w:val="00880E1A"/>
  </w:style>
  <w:style w:type="paragraph" w:styleId="Header">
    <w:name w:val="header"/>
    <w:basedOn w:val="Normal"/>
    <w:link w:val="HeaderChar"/>
    <w:unhideWhenUsed/>
    <w:rsid w:val="00880E1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80E1A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930066"/>
    <w:rPr>
      <w:rFonts w:ascii="Arial" w:eastAsia="Times New Roman" w:hAnsi="Arial" w:cs="Arial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0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205555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64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9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26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0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947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7024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1566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71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05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666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11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1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41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87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321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4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1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7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43427">
          <w:marLeft w:val="80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844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3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82225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24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44560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08112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88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9288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31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8399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200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177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7058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90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93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9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4640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688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429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5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46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4052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37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1467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30079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17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0873">
          <w:marLeft w:val="116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92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56354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386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9188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687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73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3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7382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27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5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541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068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0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82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88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17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7418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897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8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00629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9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8799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4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1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910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8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creator>Yu Wang</dc:creator>
  <cp:lastModifiedBy>Xiao Qin</cp:lastModifiedBy>
  <cp:revision>75</cp:revision>
  <cp:lastPrinted>2018-01-24T16:14:00Z</cp:lastPrinted>
  <dcterms:created xsi:type="dcterms:W3CDTF">2018-01-24T04:49:00Z</dcterms:created>
  <dcterms:modified xsi:type="dcterms:W3CDTF">2021-02-24T14:47:00Z</dcterms:modified>
</cp:coreProperties>
</file>